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igeria</w:t>
      </w:r>
      <w:r>
        <w:t xml:space="preserve"> </w:t>
      </w:r>
      <w:r>
        <w:t xml:space="preserve">Lagos</w:t>
      </w:r>
    </w:p>
    <w:bookmarkStart w:id="21" w:name="internship-application-letter"/>
    <w:p>
      <w:pPr>
        <w:pStyle w:val="Heading1"/>
      </w:pPr>
      <w:r>
        <w:t xml:space="preserve">INTERNSHIP APPLICATION LETTER</w:t>
      </w:r>
    </w:p>
    <w:bookmarkStart w:id="20" w:name="electrician-internship-position"/>
    <w:p>
      <w:pPr>
        <w:pStyle w:val="Heading2"/>
      </w:pPr>
      <w:r>
        <w:t xml:space="preserve">Electrician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Lagos, Nigeria</w:t>
      </w:r>
    </w:p>
    <w:p>
      <w:pPr>
        <w:pStyle w:val="BodyText"/>
      </w:pPr>
      <w:r>
        <w:t xml:space="preserve">[Your Phone Number]</w:t>
      </w:r>
    </w:p>
    <w:p>
      <w:pPr>
        <w:pStyle w:val="BodyText"/>
      </w:pPr>
      <w:r>
        <w:t xml:space="preserve">[Your Email Address]</w:t>
      </w:r>
    </w:p>
    <w:p>
      <w:pPr>
        <w:pStyle w:val="BodyText"/>
      </w:pPr>
      <w:r>
        <w:rPr>
          <w:bCs/>
          <w:b/>
        </w:rPr>
        <w:t xml:space="preserve">Recruitment Team</w:t>
      </w:r>
    </w:p>
    <w:p>
      <w:pPr>
        <w:pStyle w:val="BodyText"/>
      </w:pPr>
      <w:r>
        <w:t xml:space="preserve">[Company Name]</w:t>
      </w:r>
    </w:p>
    <w:p>
      <w:pPr>
        <w:pStyle w:val="BodyText"/>
      </w:pPr>
      <w:r>
        <w:t xml:space="preserve">[Company Address]</w:t>
      </w:r>
    </w:p>
    <w:p>
      <w:pPr>
        <w:pStyle w:val="BodyText"/>
      </w:pPr>
      <w:r>
        <w:t xml:space="preserve">Lagos, Nigeria</w:t>
      </w:r>
    </w:p>
    <w:bookmarkStart w:id="22" w:name="X2223e8114e37e78df95ec93236c028549ca6b30"/>
    <w:p>
      <w:pPr>
        <w:pStyle w:val="Heading2"/>
      </w:pPr>
      <w:r>
        <w:t xml:space="preserve">Subject: Formal Application for Electrician Internship Position in Nigeria Lagos</w:t>
      </w:r>
    </w:p>
    <w:bookmarkEnd w:id="22"/>
    <w:p>
      <w:pPr>
        <w:pStyle w:val="FirstParagraph"/>
      </w:pPr>
      <w:r>
        <w:t xml:space="preserve">Dear Hiring Manager,</w:t>
      </w:r>
    </w:p>
    <w:p>
      <w:pPr>
        <w:pStyle w:val="BodyText"/>
      </w:pPr>
      <w:r>
        <w:t xml:space="preserve">I am writing to express my enthusiastic interest in the Electrician Internship position at [Company Name], as advertised on [Platform where you saw the advertisement - e.g., Lagos Job Portal, LinkedIn, Company Website]. As a dedicated and technically skilled electrical engineering student currently completing my National Diploma at Lagos State Polytechnic, I have meticulously prepared for this opportunity to contribute to Nigeria's evolving infrastructure through hands-on experience in the bustling metropolis of Lagos. This</w:t>
      </w:r>
      <w:r>
        <w:t xml:space="preserve"> </w:t>
      </w:r>
      <w:r>
        <w:rPr>
          <w:bCs/>
          <w:b/>
        </w:rPr>
        <w:t xml:space="preserve">Internship Application Letter</w:t>
      </w:r>
      <w:r>
        <w:t xml:space="preserve"> </w:t>
      </w:r>
      <w:r>
        <w:t xml:space="preserve">serves as a formal declaration of my commitment to mastering the trade within Nigeria's most dynamic electrical market.</w:t>
      </w:r>
    </w:p>
    <w:p>
      <w:pPr>
        <w:pStyle w:val="BodyText"/>
      </w:pPr>
      <w:r>
        <w:t xml:space="preserve">My academic journey at Lagos State Polytechnic has equipped me with comprehensive theoretical knowledge aligned with Nigeria's Electrical Wiring Regulations (NERC) and International Electrotechnical Commission (IEC) standards. I have excelled in courses including "Electrical Circuit Analysis," "Power Distribution Systems," and "Industrial Safety Protocols," achieving a Grade Point Average of 3.8/4.0. More significantly, I have applied this knowledge through practical projects that directly address Lagos's unique electrical challenges – from designing energy-efficient lighting systems for a community housing project in Surulere to troubleshooting voltage instability issues in a local SME workshop in Ikeja. These experiences have solidified my understanding that effective electrical work in Nigeria Lagos demands not just technical proficiency but also cultural intelligence regarding the city's distinct power infrastructure landscape.</w:t>
      </w:r>
    </w:p>
    <w:p>
      <w:pPr>
        <w:pStyle w:val="BodyText"/>
      </w:pPr>
      <w:r>
        <w:t xml:space="preserve">What truly distinguishes me as a candidate for your Electrician Internship program is my profound familiarity with Lagos's specific electrical environment. Having grown up in Apapa and witnessed firsthand the impact of inadequate power supply on daily life and business operations, I developed a deep-seated passion for reliable electrical solutions. During my community service project at the Lagos State Employment Trust Fund (LSETF) initiative, I assisted in installing solar-powered street lights across three neighborhoods in Eti-Osa – a project directly addressing Lagos's persistent energy access challenges. This experience taught me to work efficiently under time constraints while adhering to strict safety protocols in dense urban settings where electrical hazards are magnified by aging infrastructure and environmental factors like humidity and flooding.</w:t>
      </w:r>
    </w:p>
    <w:p>
      <w:pPr>
        <w:pStyle w:val="BodyText"/>
      </w:pPr>
      <w:r>
        <w:t xml:space="preserve">My technical competencies extend beyond classroom learning. I am proficient in using industry-standard tools including multimeters, circuit testers, cable cutters, and thermal imaging cameras. I have certified training in Low-Voltage Electrical Installation (LVCI) from the Nigerian Institution of Electrical Engineers (NIEE) and hold a valid National Safety Council Certificate for Working at Heights – essential skills for navigating Lagos's multi-story commercial complexes. Furthermore, I am conversant with modern electrical systems prevalent across Nigeria Lagos, including smart meter installations, backup generator maintenance protocols, and solar hybrid systems increasingly adopted by businesses to mitigate the state's unstable grid. I understand that successful electricians in this environment must balance traditional wiring techniques with emerging sustainable technologies.</w:t>
      </w:r>
    </w:p>
    <w:p>
      <w:pPr>
        <w:pStyle w:val="BodyText"/>
      </w:pPr>
      <w:r>
        <w:t xml:space="preserve">What drives my pursuit of an Electrician Internship in Nigeria Lagos is my conviction that skilled electrical professionals are the backbone of our nation's development. As Lagos continues to grow as Africa's largest urban center, its infrastructure demands electricians who understand both technical excellence and local context. I am particularly drawn to [Company Name]'s reputation for pioneering sustainable energy solutions in the city, such as your recent partnership with Lagos State Government on the Solar Street Light Initiative. I am eager to learn from your team's expertise in navigating regulatory frameworks like the NERC guidelines while contributing my fresh perspective on integrating renewable energy into existing urban networks.</w:t>
      </w:r>
    </w:p>
    <w:p>
      <w:pPr>
        <w:pStyle w:val="BodyText"/>
      </w:pPr>
      <w:r>
        <w:t xml:space="preserve">I recognize that an internship at [Company Name] would provide irreplaceable exposure to Lagos's complex electrical ecosystem – from commercial high-rises in Victoria Island to industrial zones in Oshodi. I am prepared to immerse myself fully, understanding that this internship is not merely a training period but a crucial step toward becoming a responsible professional who can address Nigeria Lagos's specific challenges: power theft mitigation, grid modernization, and the urgent need for resilient energy systems. My adaptability was proven when I quickly mastered new safety procedures during an emergency generator installation at a hospital in Yaba after their main supply failed during peak hours – demonstrating the calm under pressure essential for Lagos-based electrical work.</w:t>
      </w:r>
    </w:p>
    <w:p>
      <w:pPr>
        <w:pStyle w:val="BodyText"/>
      </w:pPr>
      <w:r>
        <w:t xml:space="preserve">Throughout my academic career, I have consistently prioritized safety and precision, values that resonate deeply with [Company Name]'s operational philosophy. My resume details additional relevant experiences including a 6-month apprenticeship at ABC Electrical Solutions (Ikeja), where I assisted in residential installations while learning to interpret complex blueprints for Nigeria's unique building codes. I also volunteered as an electrical safety demonstrator at the 2023 Lagos Tech Fest, educating over 150 young residents on fire prevention and correct socket usage – reinforcing my commitment to community impact through technical excellence.</w:t>
      </w:r>
    </w:p>
    <w:p>
      <w:pPr>
        <w:pStyle w:val="BodyText"/>
      </w:pPr>
      <w:r>
        <w:t xml:space="preserve">I am confident that my proactive approach, cultural understanding of Lagos's electrical landscape, and dedication to professional growth align perfectly with your internship program's objectives. I would welcome the opportunity to discuss how my skills in electrical installation, troubleshooting, and safety management can support [Company Name]'s mission in Nigeria Lagos. Thank you for considering this</w:t>
      </w:r>
      <w:r>
        <w:t xml:space="preserve"> </w:t>
      </w:r>
      <w:r>
        <w:rPr>
          <w:bCs/>
          <w:b/>
        </w:rPr>
        <w:t xml:space="preserve">Internship Application Letter</w:t>
      </w:r>
      <w:r>
        <w:t xml:space="preserve"> </w:t>
      </w:r>
      <w:r>
        <w:t xml:space="preserve">– I have attached my resume for your review and am available for an interview at your earliest convenience. Please feel free to contact me via phone or email to arrange a meeting.</w:t>
      </w:r>
    </w:p>
    <w:p>
      <w:pPr>
        <w:pStyle w:val="BodyText"/>
      </w:pPr>
      <w:r>
        <w:t xml:space="preserve">I look forward to contributing to Nigeria's electrical future with the professionalism and passion that defines the next generation of Lagos electricians.</w:t>
      </w:r>
    </w:p>
    <w:p>
      <w:pPr>
        <w:pStyle w:val="BodyText"/>
      </w:pPr>
      <w:r>
        <w:t xml:space="preserve">Sincerely,</w:t>
      </w:r>
    </w:p>
    <w:p>
      <w:pPr>
        <w:pStyle w:val="BodyText"/>
      </w:pPr>
      <w:r>
        <w:t xml:space="preserve">[Your Full Name]</w:t>
      </w:r>
    </w:p>
    <w:p>
      <w:pPr>
        <w:pStyle w:val="BodyText"/>
      </w:pPr>
      <w:r>
        <w:t xml:space="preserve">[Your Student ID/Registration Number, if applicabl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Internship Application Letter - Nigeria Lagos</dc:title>
  <dc:creator/>
  <dc:language>en</dc:language>
  <cp:keywords/>
  <dcterms:created xsi:type="dcterms:W3CDTF">2026-07-21T02:47:38Z</dcterms:created>
  <dcterms:modified xsi:type="dcterms:W3CDTF">2026-07-21T02:47:38Z</dcterms:modified>
</cp:coreProperties>
</file>

<file path=docProps/custom.xml><?xml version="1.0" encoding="utf-8"?>
<Properties xmlns="http://schemas.openxmlformats.org/officeDocument/2006/custom-properties" xmlns:vt="http://schemas.openxmlformats.org/officeDocument/2006/docPropsVTypes"/>
</file>